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B6F4F" w14:textId="77777777" w:rsidR="00827A0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D33959">
        <w:rPr>
          <w:rFonts w:ascii="Times New Roman" w:eastAsia="Times New Roman" w:hAnsi="Times New Roman" w:cs="Times New Roman"/>
          <w:sz w:val="24"/>
          <w:szCs w:val="24"/>
        </w:rPr>
        <w:t>Mezinárodní program hodnocení silnic (</w:t>
      </w:r>
      <w:proofErr w:type="spellStart"/>
      <w:r w:rsidRPr="00D33959">
        <w:rPr>
          <w:rFonts w:ascii="Times New Roman" w:eastAsia="Times New Roman" w:hAnsi="Times New Roman" w:cs="Times New Roman"/>
          <w:sz w:val="24"/>
          <w:szCs w:val="24"/>
        </w:rPr>
        <w:t>iR</w:t>
      </w:r>
      <w:r w:rsidRPr="00C504D9">
        <w:rPr>
          <w:rFonts w:ascii="Times New Roman" w:eastAsia="Times New Roman" w:hAnsi="Times New Roman" w:cs="Times New Roman"/>
          <w:sz w:val="24"/>
          <w:szCs w:val="24"/>
        </w:rPr>
        <w:t>AP</w:t>
      </w:r>
      <w:proofErr w:type="spellEnd"/>
      <w:r w:rsidRPr="00C504D9">
        <w:rPr>
          <w:rFonts w:ascii="Times New Roman" w:eastAsia="Times New Roman" w:hAnsi="Times New Roman" w:cs="Times New Roman"/>
          <w:sz w:val="24"/>
          <w:szCs w:val="24"/>
        </w:rPr>
        <w:t xml:space="preserve">) ve spolupráci s nadací </w:t>
      </w:r>
      <w:hyperlink r:id="rId8" w:history="1">
        <w:r w:rsidRPr="00C504D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PFRE</w:t>
        </w:r>
      </w:hyperlink>
      <w:r w:rsidRPr="00C504D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hyperlink r:id="rId9" w:history="1">
        <w:r w:rsidRPr="00C504D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zinárodní cyklistickou unií (UCI)</w:t>
        </w:r>
      </w:hyperlink>
      <w:r w:rsidRPr="00C504D9">
        <w:rPr>
          <w:rFonts w:ascii="Times New Roman" w:eastAsia="Times New Roman" w:hAnsi="Times New Roman" w:cs="Times New Roman"/>
          <w:sz w:val="24"/>
          <w:szCs w:val="24"/>
        </w:rPr>
        <w:t xml:space="preserve">a skupinou </w:t>
      </w:r>
      <w:hyperlink r:id="rId10" w:history="1">
        <w:r w:rsidRPr="00C504D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TV</w:t>
        </w:r>
      </w:hyperlink>
      <w:r w:rsidRPr="00C504D9">
        <w:rPr>
          <w:rFonts w:ascii="Times New Roman" w:eastAsia="Times New Roman" w:hAnsi="Times New Roman" w:cs="Times New Roman"/>
          <w:sz w:val="24"/>
          <w:szCs w:val="24"/>
        </w:rPr>
        <w:t xml:space="preserve"> vydal</w:t>
      </w:r>
      <w:r w:rsidRPr="00D339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od názvem </w:t>
      </w:r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Bezpečnější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yklistika ve světě</w:t>
      </w:r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>Safer</w:t>
      </w:r>
      <w:proofErr w:type="spellEnd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>Cycling</w:t>
      </w:r>
      <w:proofErr w:type="spellEnd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>around</w:t>
      </w:r>
      <w:proofErr w:type="spellEnd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proofErr w:type="spellEnd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2305B">
        <w:rPr>
          <w:rFonts w:ascii="Times New Roman" w:eastAsia="Times New Roman" w:hAnsi="Times New Roman" w:cs="Times New Roman"/>
          <w:i/>
          <w:iCs/>
          <w:sz w:val="24"/>
          <w:szCs w:val="24"/>
        </w:rPr>
        <w:t>Worl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D33959">
        <w:rPr>
          <w:rFonts w:ascii="Times New Roman" w:eastAsia="Times New Roman" w:hAnsi="Times New Roman" w:cs="Times New Roman"/>
          <w:sz w:val="24"/>
          <w:szCs w:val="24"/>
        </w:rPr>
        <w:t xml:space="preserve">zprávu o </w:t>
      </w:r>
      <w:r w:rsidRPr="00A72194">
        <w:rPr>
          <w:rFonts w:ascii="Times New Roman" w:eastAsia="Times New Roman" w:hAnsi="Times New Roman" w:cs="Times New Roman"/>
          <w:sz w:val="24"/>
          <w:szCs w:val="24"/>
        </w:rPr>
        <w:t>prvním velkém pilotní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jektu</w:t>
      </w:r>
      <w:r w:rsidRPr="00A72194">
        <w:rPr>
          <w:rFonts w:ascii="Times New Roman" w:eastAsia="Times New Roman" w:hAnsi="Times New Roman" w:cs="Times New Roman"/>
          <w:sz w:val="24"/>
          <w:szCs w:val="24"/>
        </w:rPr>
        <w:t xml:space="preserve"> modelu </w:t>
      </w:r>
      <w:proofErr w:type="spellStart"/>
      <w:r w:rsidRPr="00A72194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A72194">
        <w:rPr>
          <w:rFonts w:ascii="Times New Roman" w:eastAsia="Times New Roman" w:hAnsi="Times New Roman" w:cs="Times New Roman"/>
          <w:sz w:val="24"/>
          <w:szCs w:val="24"/>
        </w:rPr>
        <w:t>, kterého se účastní města v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72194">
        <w:rPr>
          <w:rFonts w:ascii="Times New Roman" w:eastAsia="Times New Roman" w:hAnsi="Times New Roman" w:cs="Times New Roman"/>
          <w:sz w:val="24"/>
          <w:szCs w:val="24"/>
        </w:rPr>
        <w:t>Evropě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Pr="00A72194">
        <w:rPr>
          <w:rFonts w:ascii="Times New Roman" w:eastAsia="Times New Roman" w:hAnsi="Times New Roman" w:cs="Times New Roman"/>
          <w:sz w:val="24"/>
          <w:szCs w:val="24"/>
        </w:rPr>
        <w:t xml:space="preserve"> Jižní a Severní Americe. Zpráva byla zveřejněna na fóru </w:t>
      </w:r>
      <w:hyperlink r:id="rId11" w:history="1">
        <w:r w:rsidRPr="00A7219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CI Mobility and Bike City</w:t>
        </w:r>
      </w:hyperlink>
      <w:r w:rsidRPr="00A72194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</w:t>
      </w:r>
      <w:r w:rsidRPr="00A72194">
        <w:rPr>
          <w:rFonts w:ascii="Times New Roman" w:eastAsia="Times New Roman" w:hAnsi="Times New Roman" w:cs="Times New Roman"/>
          <w:sz w:val="24"/>
          <w:szCs w:val="24"/>
        </w:rPr>
        <w:t>25. října 2023</w:t>
      </w:r>
      <w:r w:rsidRPr="000146C7">
        <w:rPr>
          <w:rFonts w:ascii="Times New Roman" w:eastAsia="Times New Roman" w:hAnsi="Times New Roman" w:cs="Times New Roman"/>
          <w:sz w:val="24"/>
          <w:szCs w:val="24"/>
        </w:rPr>
        <w:t xml:space="preserve"> v belgických Bruggách.</w:t>
      </w:r>
    </w:p>
    <w:p w14:paraId="150A27CE" w14:textId="77777777" w:rsidR="00827A04" w:rsidRPr="007102F7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>
        <w:object w:dxaOrig="11895" w:dyaOrig="8925" w14:anchorId="73C8DB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339.6pt" o:ole="">
            <v:imagedata r:id="rId12" o:title=""/>
          </v:shape>
          <o:OLEObject Type="Embed" ProgID="PBrush" ShapeID="_x0000_i1025" DrawAspect="Content" ObjectID="_1760444241" r:id="rId13"/>
        </w:object>
      </w:r>
    </w:p>
    <w:p w14:paraId="41A5D849" w14:textId="77777777" w:rsidR="00827A04" w:rsidRPr="00827A0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AA3366">
        <w:rPr>
          <w:rFonts w:ascii="Times New Roman" w:eastAsia="Times New Roman" w:hAnsi="Times New Roman" w:cs="Times New Roman"/>
          <w:sz w:val="24"/>
          <w:szCs w:val="24"/>
        </w:rPr>
        <w:t xml:space="preserve">Během pilotního projektu dokončil projektový tým </w:t>
      </w:r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hodnocení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v celkové délce 246 km v Madridu, Barceloně, Bogotě a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Fayetteville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v Arkansasu a dalších 1 115 "bodových" lokalit v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Sao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Paulu. V každém z měst projektový tým spolupracoval s místními partnery na identifikaci cílové sítě, sběru dat, tvorbě map rizik a návrhu bezpečnostních řešení. Na projektu se podílel jedinečný a různorodý tým místních a odborných partnerů, například </w:t>
      </w:r>
      <w:hyperlink r:id="rId14" w:history="1">
        <w:proofErr w:type="spellStart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xperience</w:t>
        </w:r>
        <w:proofErr w:type="spellEnd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proofErr w:type="spellStart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ayetteville</w:t>
        </w:r>
        <w:proofErr w:type="spellEnd"/>
      </w:hyperlink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(USA), </w:t>
      </w:r>
      <w:hyperlink r:id="rId15" w:history="1">
        <w:proofErr w:type="spellStart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clocidade</w:t>
        </w:r>
        <w:proofErr w:type="spellEnd"/>
      </w:hyperlink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(Brazílie), </w:t>
      </w:r>
      <w:hyperlink r:id="rId16" w:history="1"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 </w:t>
        </w:r>
        <w:proofErr w:type="spellStart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actual</w:t>
        </w:r>
        <w:proofErr w:type="spellEnd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proofErr w:type="spellStart"/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nsulting</w:t>
        </w:r>
        <w:proofErr w:type="spellEnd"/>
      </w:hyperlink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827A04">
        <w:rPr>
          <w:rFonts w:ascii="Times New Roman" w:eastAsia="Times New Roman" w:hAnsi="Times New Roman" w:cs="Times New Roman"/>
          <w:sz w:val="24"/>
          <w:szCs w:val="24"/>
        </w:rPr>
        <w:t>( Španělsko</w:t>
      </w:r>
      <w:proofErr w:type="gram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Secretaria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Movilidad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Bogotá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(Kolumbie), </w:t>
      </w:r>
      <w:hyperlink r:id="rId17" w:history="1">
        <w:r w:rsidRPr="00827A0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akulta dopravních věd Univerzity v Záhřebu (FPZ)</w:t>
        </w:r>
      </w:hyperlink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(Chorvatsko).</w:t>
      </w:r>
    </w:p>
    <w:p w14:paraId="1267492E" w14:textId="77777777" w:rsidR="00827A0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827A04">
        <w:rPr>
          <w:rFonts w:ascii="Times New Roman" w:eastAsia="Times New Roman" w:hAnsi="Times New Roman" w:cs="Times New Roman"/>
          <w:sz w:val="24"/>
          <w:szCs w:val="24"/>
        </w:rPr>
        <w:t>Klíčem k zajištění toho, aby v rámci nových investic byla bezpečnost cyklistické dopravy prioritou, je reflexe stávajících standardů cyklistické infrastruktury.</w:t>
      </w:r>
      <w:r w:rsidRPr="00827A04">
        <w:t xml:space="preserve"> </w:t>
      </w:r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Výsledky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ukazují, že nejvyšším rizikem jsou infrastrukturní opatření, která jsou součástí silnic, kde se na vysokém skóre podílejí především konflikty mezi vozidly a cyklisty.</w:t>
      </w:r>
      <w:r w:rsidRPr="00827A04">
        <w:t xml:space="preserve"> </w:t>
      </w:r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Instalace oddělujících světel, větší vzdálenost mezi cyklisty a projíždějícími vozidly a opatření k zajištění bezpečné rychlosti vozidel jsou některá z doporučení, která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městům nabízí. Těchto pět měst vyvíjí iniciativy, jejichž cílem je proměnit jízdu na kole v </w:t>
      </w:r>
      <w:r w:rsidRPr="00827A04">
        <w:rPr>
          <w:rFonts w:ascii="Times New Roman" w:eastAsia="Times New Roman" w:hAnsi="Times New Roman" w:cs="Times New Roman"/>
          <w:sz w:val="24"/>
          <w:szCs w:val="24"/>
        </w:rPr>
        <w:lastRenderedPageBreak/>
        <w:t>příjemný a bezpečný zážitek, a proto plánuje rozšíření sítě cyklistických komunikací.</w:t>
      </w:r>
    </w:p>
    <w:p w14:paraId="1F6F2954" w14:textId="77777777" w:rsidR="00827A04" w:rsidRDefault="00827A04" w:rsidP="00827A04">
      <w:pPr>
        <w:spacing w:before="100" w:beforeAutospacing="1" w:after="100" w:afterAutospacing="1"/>
      </w:pPr>
      <w:r w:rsidRPr="006A65A6">
        <w:rPr>
          <w:rFonts w:ascii="Times New Roman" w:eastAsia="Times New Roman" w:hAnsi="Times New Roman" w:cs="Times New Roman"/>
          <w:sz w:val="24"/>
          <w:szCs w:val="24"/>
        </w:rPr>
        <w:t xml:space="preserve">Cílem projektu bylo ukázat použití nástroje pro simulaci dopravy a poskytnout konkrétní příklady toho, jak mohou města využít model </w:t>
      </w:r>
      <w:proofErr w:type="spellStart"/>
      <w:r w:rsidRPr="006A65A6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6A65A6">
        <w:rPr>
          <w:rFonts w:ascii="Times New Roman" w:eastAsia="Times New Roman" w:hAnsi="Times New Roman" w:cs="Times New Roman"/>
          <w:sz w:val="24"/>
          <w:szCs w:val="24"/>
        </w:rPr>
        <w:t xml:space="preserve"> ke zlepšení bezpečnosti svých cyklistických sítí.</w:t>
      </w:r>
      <w:r w:rsidRPr="00443A0A">
        <w:t xml:space="preserve"> </w:t>
      </w:r>
      <w:r w:rsidRPr="00443A0A">
        <w:rPr>
          <w:rFonts w:ascii="Times New Roman" w:eastAsia="Times New Roman" w:hAnsi="Times New Roman" w:cs="Times New Roman"/>
          <w:sz w:val="24"/>
          <w:szCs w:val="24"/>
        </w:rPr>
        <w:t>Zpráva obsahuje podrobné případové studie, které ukazují příklady bezpečné cyklistické infrastruktury, metody sběru dat, mapování rizik, hodnocení bezpečnostních možností a analýzu konkrétních rizik.</w:t>
      </w:r>
      <w:r w:rsidRPr="00DA0423">
        <w:t xml:space="preserve"> </w:t>
      </w:r>
    </w:p>
    <w:p w14:paraId="0691372A" w14:textId="77777777" w:rsidR="00827A04" w:rsidRPr="007102F7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A0423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DA0423">
        <w:rPr>
          <w:rFonts w:ascii="Times New Roman" w:eastAsia="Times New Roman" w:hAnsi="Times New Roman" w:cs="Times New Roman"/>
          <w:sz w:val="24"/>
          <w:szCs w:val="24"/>
        </w:rPr>
        <w:t xml:space="preserve"> je model hodnocení rizik infrastruktury založený na důkazech. Jeho cílem je snížit počet dopravních nehod a zvýšit bezpečnost cyklistů a dalších uživatelů lehké mobility tím, že identifikuje vysoce riziková místa, aniž by bylo nutné mít k dispozici údaje o dopravních nehodách.</w:t>
      </w:r>
      <w:r w:rsidRPr="00FD77EF">
        <w:rPr>
          <w:rFonts w:ascii="Times New Roman" w:eastAsia="Times New Roman" w:hAnsi="Times New Roman" w:cs="Times New Roman"/>
          <w:sz w:val="24"/>
          <w:szCs w:val="24"/>
        </w:rPr>
        <w:t xml:space="preserve"> Model využívá údaje o vlastnostech silnice, ulice nebo stezky k vyhodnocení rizika nehod pro cyklisty a uživatele lehké </w:t>
      </w:r>
      <w:proofErr w:type="gramStart"/>
      <w:r w:rsidRPr="00FD77EF">
        <w:rPr>
          <w:rFonts w:ascii="Times New Roman" w:eastAsia="Times New Roman" w:hAnsi="Times New Roman" w:cs="Times New Roman"/>
          <w:sz w:val="24"/>
          <w:szCs w:val="24"/>
        </w:rPr>
        <w:t>mobility - bez</w:t>
      </w:r>
      <w:proofErr w:type="gramEnd"/>
      <w:r w:rsidRPr="00FD77EF">
        <w:rPr>
          <w:rFonts w:ascii="Times New Roman" w:eastAsia="Times New Roman" w:hAnsi="Times New Roman" w:cs="Times New Roman"/>
          <w:sz w:val="24"/>
          <w:szCs w:val="24"/>
        </w:rPr>
        <w:t xml:space="preserve"> ohledu na typ infrastruktury - a k určení a zmapování míst, kde může k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FD77EF">
        <w:rPr>
          <w:rFonts w:ascii="Times New Roman" w:eastAsia="Times New Roman" w:hAnsi="Times New Roman" w:cs="Times New Roman"/>
          <w:sz w:val="24"/>
          <w:szCs w:val="24"/>
        </w:rPr>
        <w:t>nehodá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ocházet; současně</w:t>
      </w:r>
      <w:r w:rsidRPr="00FD77EF">
        <w:rPr>
          <w:rFonts w:ascii="Times New Roman" w:eastAsia="Times New Roman" w:hAnsi="Times New Roman" w:cs="Times New Roman"/>
          <w:sz w:val="24"/>
          <w:szCs w:val="24"/>
        </w:rPr>
        <w:t xml:space="preserve"> nabízí možnosti, jak toto riziko snížit.</w:t>
      </w:r>
    </w:p>
    <w:p w14:paraId="0BFDE9DA" w14:textId="77777777" w:rsidR="00827A0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469EF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2469EF">
        <w:rPr>
          <w:rFonts w:ascii="Times New Roman" w:eastAsia="Times New Roman" w:hAnsi="Times New Roman" w:cs="Times New Roman"/>
          <w:sz w:val="24"/>
          <w:szCs w:val="24"/>
        </w:rPr>
        <w:t xml:space="preserve"> byl celosvětově představen v roce 2022 na </w:t>
      </w:r>
      <w:hyperlink r:id="rId18" w:history="1"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konferenci </w:t>
        </w:r>
        <w:proofErr w:type="spellStart"/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elo</w:t>
        </w:r>
        <w:proofErr w:type="spellEnd"/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-City ve slovinské Lublani</w:t>
        </w:r>
      </w:hyperlink>
      <w:r w:rsidRPr="00B906DC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hyperlink r:id="rId19" w:history="1"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v Latinské Americe na akci ITF </w:t>
        </w:r>
        <w:proofErr w:type="spellStart"/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afer</w:t>
        </w:r>
        <w:proofErr w:type="spellEnd"/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City </w:t>
        </w:r>
        <w:proofErr w:type="spellStart"/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reets</w:t>
        </w:r>
        <w:proofErr w:type="spellEnd"/>
        <w:r w:rsidRPr="00B906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Network v mexické Guadalajaře</w:t>
        </w:r>
      </w:hyperlink>
      <w:r w:rsidRPr="00B906DC">
        <w:rPr>
          <w:rFonts w:ascii="Times New Roman" w:eastAsia="Times New Roman" w:hAnsi="Times New Roman" w:cs="Times New Roman"/>
          <w:sz w:val="24"/>
          <w:szCs w:val="24"/>
        </w:rPr>
        <w:t>. V současné době byl již aplikován na přibližně 1 000 km cyklistické infrastruktury v 10</w:t>
      </w:r>
      <w:r w:rsidRPr="002469EF">
        <w:rPr>
          <w:rFonts w:ascii="Times New Roman" w:eastAsia="Times New Roman" w:hAnsi="Times New Roman" w:cs="Times New Roman"/>
          <w:sz w:val="24"/>
          <w:szCs w:val="24"/>
        </w:rPr>
        <w:t xml:space="preserve"> zemích.</w:t>
      </w:r>
    </w:p>
    <w:p w14:paraId="27010E63" w14:textId="77777777" w:rsidR="00827A04" w:rsidRPr="007102F7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38685F">
        <w:rPr>
          <w:rFonts w:ascii="Times New Roman" w:eastAsia="Times New Roman" w:hAnsi="Times New Roman" w:cs="Times New Roman"/>
          <w:sz w:val="24"/>
          <w:szCs w:val="24"/>
        </w:rPr>
        <w:t xml:space="preserve">Bezpečnost cyklistů je hlavním zájmem měst po celém světě, která chtějí zajistit ekologičtější, bezpečnější a spravedlivější mobilitu. </w:t>
      </w:r>
      <w:proofErr w:type="spellStart"/>
      <w:r w:rsidRPr="00827A04">
        <w:rPr>
          <w:rFonts w:ascii="Times New Roman" w:eastAsia="Times New Roman" w:hAnsi="Times New Roman" w:cs="Times New Roman"/>
          <w:sz w:val="24"/>
          <w:szCs w:val="24"/>
        </w:rPr>
        <w:t>CycleRAP</w:t>
      </w:r>
      <w:proofErr w:type="spellEnd"/>
      <w:r w:rsidRPr="00827A04">
        <w:rPr>
          <w:rFonts w:ascii="Times New Roman" w:eastAsia="Times New Roman" w:hAnsi="Times New Roman" w:cs="Times New Roman"/>
          <w:sz w:val="24"/>
          <w:szCs w:val="24"/>
        </w:rPr>
        <w:t xml:space="preserve"> byl navržen tak, aby pomohl městům lépe řešit bezpečnost jejich sítí ulic a stezek určených speciálně pro cyklistickou dopravu a další druhy lehké mobility.</w:t>
      </w:r>
    </w:p>
    <w:p w14:paraId="6E91BCA9" w14:textId="77777777" w:rsidR="00827A04" w:rsidRPr="007102F7" w:rsidRDefault="00827A04" w:rsidP="00827A0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Zprávu Bezpečnější cyklistika ve světě (</w:t>
        </w:r>
        <w:proofErr w:type="spellStart"/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g</w:t>
        </w:r>
        <w:proofErr w:type="spellEnd"/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) si můžete stáhnout zde</w:t>
        </w:r>
      </w:hyperlink>
      <w:r w:rsidRPr="007102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FF9149" w14:textId="77777777" w:rsidR="00827A04" w:rsidRPr="00F7293D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 w:rsidRPr="00F7293D">
        <w:rPr>
          <w:rFonts w:ascii="Times New Roman" w:eastAsia="Times New Roman" w:hAnsi="Times New Roman" w:cs="Times New Roman"/>
          <w:b/>
          <w:bCs/>
        </w:rPr>
        <w:t>Poslechněme si sponzory projektu:</w:t>
      </w:r>
    </w:p>
    <w:p w14:paraId="52757AF4" w14:textId="77777777" w:rsidR="00827A0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"Jsme velmi spokojeni s tím, že jsme se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ohli 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>podíl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a fantastické iniciativě, která přispívá k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 zvýšení 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bezpečnosti cyklistů,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terá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je velký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m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roblém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em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ve městech po celém světě. Věříme, že </w:t>
      </w:r>
      <w:proofErr w:type="spellStart"/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>CycleRAP</w:t>
      </w:r>
      <w:proofErr w:type="spellEnd"/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omůže 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>odhal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it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nfrastrukturní rizika pro cyklisty a uživatele lehké mobility, rozšíř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it 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osvědčené postupy do celého světa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a</w:t>
      </w:r>
      <w:r w:rsidRPr="00DF152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ěstům dosáhnout ekologičtější, bezpečnější a spravedlivější mobility.</w:t>
      </w:r>
      <w:r w:rsidRPr="00E872B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ylo nám potěšením spolupracovat s tak jedinečným a různorodým týmem místních a odborných partnerů, kterým záleží na využití jízdního kola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jako</w:t>
      </w:r>
      <w:r w:rsidRPr="00E872B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levného, ekologického a zdravého dopravního prostředku, který je nezastavitelný a který mění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aše</w:t>
      </w:r>
      <w:r w:rsidRPr="00E872B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ěsta."</w:t>
      </w:r>
    </w:p>
    <w:p w14:paraId="7FFACFE2" w14:textId="77777777" w:rsidR="00827A04" w:rsidRPr="005B516A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5B516A">
        <w:rPr>
          <w:rFonts w:ascii="Times New Roman" w:eastAsia="Times New Roman" w:hAnsi="Times New Roman" w:cs="Times New Roman"/>
          <w:b/>
          <w:bCs/>
          <w:sz w:val="24"/>
          <w:szCs w:val="24"/>
        </w:rPr>
        <w:t>Jesús</w:t>
      </w:r>
      <w:proofErr w:type="spellEnd"/>
      <w:r w:rsidRPr="005B516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B516A">
        <w:rPr>
          <w:rFonts w:ascii="Times New Roman" w:eastAsia="Times New Roman" w:hAnsi="Times New Roman" w:cs="Times New Roman"/>
          <w:b/>
          <w:bCs/>
          <w:sz w:val="24"/>
          <w:szCs w:val="24"/>
        </w:rPr>
        <w:t>Monclús</w:t>
      </w:r>
      <w:proofErr w:type="spellEnd"/>
      <w:r w:rsidRPr="005B516A">
        <w:rPr>
          <w:rFonts w:ascii="Times New Roman" w:eastAsia="Times New Roman" w:hAnsi="Times New Roman" w:cs="Times New Roman"/>
          <w:b/>
          <w:bCs/>
          <w:sz w:val="24"/>
          <w:szCs w:val="24"/>
        </w:rPr>
        <w:t>, ředitel oddělení prevence a bezpečnosti silničního provozu ve nadaci MAPFRE.</w:t>
      </w:r>
    </w:p>
    <w:p w14:paraId="54060ADC" w14:textId="77777777" w:rsidR="00827A04" w:rsidRPr="005B516A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375AE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"Naším cílem je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ostat</w:t>
      </w:r>
      <w:r w:rsidRPr="00375AE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více lidí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o sedel jízdních</w:t>
      </w:r>
      <w:r w:rsidRPr="00375AE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ol, a abychom toho dosáhli, musíme zlepšit cyklistickou infrastrukturu po celém světě.</w:t>
      </w:r>
      <w:r w:rsidRPr="00643114">
        <w:t xml:space="preserve"> </w:t>
      </w:r>
      <w:r w:rsidRPr="0064311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UCI je potěšena, že může spolupracovat s </w:t>
      </w:r>
      <w:proofErr w:type="spellStart"/>
      <w:r w:rsidRPr="00643114">
        <w:rPr>
          <w:rFonts w:ascii="Times New Roman" w:eastAsia="Times New Roman" w:hAnsi="Times New Roman" w:cs="Times New Roman"/>
          <w:i/>
          <w:iCs/>
          <w:sz w:val="24"/>
          <w:szCs w:val="24"/>
        </w:rPr>
        <w:t>iRAP</w:t>
      </w:r>
      <w:proofErr w:type="spellEnd"/>
      <w:r w:rsidRPr="0064311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 propagovat projekt </w:t>
      </w:r>
      <w:proofErr w:type="spellStart"/>
      <w:r w:rsidRPr="00643114">
        <w:rPr>
          <w:rFonts w:ascii="Times New Roman" w:eastAsia="Times New Roman" w:hAnsi="Times New Roman" w:cs="Times New Roman"/>
          <w:i/>
          <w:iCs/>
          <w:sz w:val="24"/>
          <w:szCs w:val="24"/>
        </w:rPr>
        <w:t>CycleRAP</w:t>
      </w:r>
      <w:proofErr w:type="spellEnd"/>
      <w:r w:rsidRPr="00643114">
        <w:rPr>
          <w:rFonts w:ascii="Times New Roman" w:eastAsia="Times New Roman" w:hAnsi="Times New Roman" w:cs="Times New Roman"/>
          <w:i/>
          <w:iCs/>
          <w:sz w:val="24"/>
          <w:szCs w:val="24"/>
        </w:rPr>
        <w:t>, který je snadnou, levnou a rychlou metodou hodnocení bezpečnosti silniční a cyklistické infrastruktury.</w:t>
      </w:r>
      <w:r w:rsidRPr="0090097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Gratuluji </w:t>
      </w:r>
      <w:proofErr w:type="spellStart"/>
      <w:r w:rsidRPr="00900970">
        <w:rPr>
          <w:rFonts w:ascii="Times New Roman" w:eastAsia="Times New Roman" w:hAnsi="Times New Roman" w:cs="Times New Roman"/>
          <w:i/>
          <w:iCs/>
          <w:sz w:val="24"/>
          <w:szCs w:val="24"/>
        </w:rPr>
        <w:t>iRAP</w:t>
      </w:r>
      <w:proofErr w:type="spellEnd"/>
      <w:r w:rsidRPr="0090097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 této skvělé iniciativě, která pomůže městům po celém světě lépe se postarat o své cyklisty. Vzhledem k environmentálním, zdravotním a socioekonomickým výzvám, kterým čelíme, může cyklistika hrát významnou roli při zajišťování udržitelné budoucnosti. "</w:t>
      </w:r>
    </w:p>
    <w:p w14:paraId="06DB7A35" w14:textId="77777777" w:rsidR="00827A04" w:rsidRPr="004C44E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44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vid </w:t>
      </w:r>
      <w:proofErr w:type="spellStart"/>
      <w:r w:rsidRPr="004C44E4">
        <w:rPr>
          <w:rFonts w:ascii="Times New Roman" w:eastAsia="Times New Roman" w:hAnsi="Times New Roman" w:cs="Times New Roman"/>
          <w:b/>
          <w:bCs/>
          <w:sz w:val="24"/>
          <w:szCs w:val="24"/>
        </w:rPr>
        <w:t>Lappartient</w:t>
      </w:r>
      <w:proofErr w:type="spellEnd"/>
      <w:r w:rsidRPr="004C44E4">
        <w:rPr>
          <w:rFonts w:ascii="Times New Roman" w:eastAsia="Times New Roman" w:hAnsi="Times New Roman" w:cs="Times New Roman"/>
          <w:b/>
          <w:bCs/>
          <w:sz w:val="24"/>
          <w:szCs w:val="24"/>
        </w:rPr>
        <w:t>, prezident UCI.</w:t>
      </w:r>
    </w:p>
    <w:p w14:paraId="2CEC0664" w14:textId="77777777" w:rsidR="00827A04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4C44E4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>"Cyklistické stezky musí být příjemným místem. Potřebujeme cyklistickou infrastrukturu, která v lidech vyvolá touhu jezdit na kole a která to svým designem dává jasně najevo.</w:t>
      </w:r>
      <w:r w:rsidRPr="009F538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trach z nebezpečí na silnicích odrazuje od jízdy na kole. Bezpečnost jde tedy ruku v ruce s udržitelností, a proto je nezbytné aktivně budovat a udržovat bezpečnou cyklistickou infrastrukturu.</w:t>
      </w:r>
      <w:r w:rsidRPr="00F84F4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íky naší spolupráci na projektu </w:t>
      </w:r>
      <w:proofErr w:type="spellStart"/>
      <w:r w:rsidRPr="00F84F4F">
        <w:rPr>
          <w:rFonts w:ascii="Times New Roman" w:eastAsia="Times New Roman" w:hAnsi="Times New Roman" w:cs="Times New Roman"/>
          <w:i/>
          <w:iCs/>
          <w:sz w:val="24"/>
          <w:szCs w:val="24"/>
        </w:rPr>
        <w:t>CycleRAP</w:t>
      </w:r>
      <w:proofErr w:type="spellEnd"/>
      <w:r w:rsidRPr="00F84F4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jsme se přesvědčili o obrovském potenciálu spojení technologií, dat a odborných znalostí pro komplexní posouzení bezpečnosti silničního provozu.</w:t>
      </w:r>
      <w:r w:rsidRPr="004A4D95">
        <w:t xml:space="preserve"> </w:t>
      </w:r>
      <w:r w:rsidRPr="004A4D95">
        <w:rPr>
          <w:rFonts w:ascii="Times New Roman" w:eastAsia="Times New Roman" w:hAnsi="Times New Roman" w:cs="Times New Roman"/>
          <w:i/>
          <w:iCs/>
          <w:sz w:val="24"/>
          <w:szCs w:val="24"/>
        </w:rPr>
        <w:t>Spolu s našimi nástroji pro simulaci dopravy umožňuje vyhodnocovat různé varianty návrhu předpovídáním jejich dopadu na chování v oblasti mobility a kapacitu silniční infrastruktury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Pr="004A4D95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 zároveň identifikovat potenciální konflikty a testovat různá řešení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ycleRAP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</w:t>
      </w:r>
      <w:r w:rsidRPr="00071A6C">
        <w:rPr>
          <w:rFonts w:ascii="Times New Roman" w:eastAsia="Times New Roman" w:hAnsi="Times New Roman" w:cs="Times New Roman"/>
          <w:i/>
          <w:iCs/>
          <w:sz w:val="24"/>
          <w:szCs w:val="24"/>
        </w:rPr>
        <w:t>kutečně mění pravidla hry."</w:t>
      </w:r>
    </w:p>
    <w:p w14:paraId="75BDFA93" w14:textId="77777777" w:rsidR="00827A04" w:rsidRPr="00F57FCE" w:rsidRDefault="00827A04" w:rsidP="00827A04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57FC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ofia </w:t>
      </w:r>
      <w:proofErr w:type="spellStart"/>
      <w:r w:rsidRPr="00F57FCE">
        <w:rPr>
          <w:rFonts w:ascii="Times New Roman" w:eastAsia="Times New Roman" w:hAnsi="Times New Roman" w:cs="Times New Roman"/>
          <w:b/>
          <w:bCs/>
          <w:sz w:val="24"/>
          <w:szCs w:val="24"/>
        </w:rPr>
        <w:t>Salek</w:t>
      </w:r>
      <w:proofErr w:type="spellEnd"/>
      <w:r w:rsidRPr="00F57FC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 Braun, PTV Group, globální ambasadorka bezpečnosti silničního provozu.</w:t>
      </w:r>
    </w:p>
    <w:p w14:paraId="1442C7DA" w14:textId="77777777" w:rsidR="00827A04" w:rsidRDefault="00827A04" w:rsidP="00827A0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hyperlink r:id="rId21" w:history="1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odrobné informace o</w:t>
        </w:r>
        <w:r w:rsidRPr="007102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proofErr w:type="spellStart"/>
        <w:r w:rsidRPr="007102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ycleRAP</w:t>
        </w:r>
        <w:proofErr w:type="spellEnd"/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zde</w:t>
        </w:r>
      </w:hyperlink>
      <w:r w:rsidRPr="007102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F99FC7" w14:textId="77777777" w:rsidR="00827A04" w:rsidRDefault="00827A04" w:rsidP="00827A0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3738E3A" w14:textId="77777777" w:rsidR="00827A04" w:rsidRDefault="00827A04" w:rsidP="00827A04">
      <w:r>
        <w:t xml:space="preserve">zdroj: </w:t>
      </w:r>
      <w:hyperlink r:id="rId22" w:history="1">
        <w:r w:rsidRPr="00F7350F">
          <w:rPr>
            <w:rStyle w:val="Hypertextovodkaz"/>
          </w:rPr>
          <w:t>https://irap.org/2023/10/cyclerap-news-launch-of-the-safer-cycling-around-the-world-report/</w:t>
        </w:r>
      </w:hyperlink>
    </w:p>
    <w:p w14:paraId="36298221" w14:textId="37EC84DC" w:rsidR="00EC794F" w:rsidRDefault="00EC794F" w:rsidP="009E4A64"/>
    <w:sectPr w:rsidR="00EC794F" w:rsidSect="007669D9">
      <w:headerReference w:type="default" r:id="rId23"/>
      <w:footerReference w:type="default" r:id="rId24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301A5" w14:textId="77777777" w:rsidR="00A80564" w:rsidRDefault="00A80564" w:rsidP="00324ED3">
      <w:r>
        <w:separator/>
      </w:r>
    </w:p>
  </w:endnote>
  <w:endnote w:type="continuationSeparator" w:id="0">
    <w:p w14:paraId="788CB0F1" w14:textId="77777777" w:rsidR="00A80564" w:rsidRDefault="00A80564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333B" w14:textId="77777777" w:rsidR="00A80564" w:rsidRDefault="00A80564" w:rsidP="00324ED3">
      <w:r>
        <w:separator/>
      </w:r>
    </w:p>
  </w:footnote>
  <w:footnote w:type="continuationSeparator" w:id="0">
    <w:p w14:paraId="0635520B" w14:textId="77777777" w:rsidR="00A80564" w:rsidRDefault="00A80564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B2E8B"/>
    <w:rsid w:val="002D6CFB"/>
    <w:rsid w:val="002D7A8C"/>
    <w:rsid w:val="00314E51"/>
    <w:rsid w:val="00324ED3"/>
    <w:rsid w:val="003D4BFB"/>
    <w:rsid w:val="00441478"/>
    <w:rsid w:val="0057627A"/>
    <w:rsid w:val="0058739A"/>
    <w:rsid w:val="005C3038"/>
    <w:rsid w:val="007437DB"/>
    <w:rsid w:val="007669D9"/>
    <w:rsid w:val="00827A04"/>
    <w:rsid w:val="008447FF"/>
    <w:rsid w:val="008B1623"/>
    <w:rsid w:val="008B7260"/>
    <w:rsid w:val="008C536C"/>
    <w:rsid w:val="008E4273"/>
    <w:rsid w:val="009E4A64"/>
    <w:rsid w:val="00A55793"/>
    <w:rsid w:val="00A55EE6"/>
    <w:rsid w:val="00A77424"/>
    <w:rsid w:val="00A80564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ormlnweb">
    <w:name w:val="Normal (Web)"/>
    <w:basedOn w:val="Normln"/>
    <w:uiPriority w:val="99"/>
    <w:semiHidden/>
    <w:unhideWhenUsed/>
    <w:rsid w:val="00827A04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styleId="Siln">
    <w:name w:val="Strong"/>
    <w:basedOn w:val="Standardnpsmoodstavce"/>
    <w:uiPriority w:val="22"/>
    <w:qFormat/>
    <w:rsid w:val="00827A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ndacionmapfre.org/en/" TargetMode="External"/><Relationship Id="rId13" Type="http://schemas.openxmlformats.org/officeDocument/2006/relationships/oleObject" Target="embeddings/oleObject1.bin"/><Relationship Id="rId18" Type="http://schemas.openxmlformats.org/officeDocument/2006/relationships/hyperlink" Target="https://irap.org/2022/06/official-global-launch-of-cyclerap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irap.org/cyclerap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www.fpz.unizg.hr/oms/?lang=en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factual-consulting.com/" TargetMode="External"/><Relationship Id="rId20" Type="http://schemas.openxmlformats.org/officeDocument/2006/relationships/hyperlink" Target="https://resources.irap.org/Key-documents/CycleRAP_Pilot_in_5_cities_full_report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ci.org/forum-page/21KPmTtT7xSc9cSu8hi8bB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ciclocidade.org.br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company.ptvgroup.com/en/" TargetMode="External"/><Relationship Id="rId19" Type="http://schemas.openxmlformats.org/officeDocument/2006/relationships/hyperlink" Target="https://irap.org/2022/10/cyclerap-launches-in-latin-america-at-itf-safer-city-streets-networ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r.uci.org/" TargetMode="External"/><Relationship Id="rId14" Type="http://schemas.openxmlformats.org/officeDocument/2006/relationships/hyperlink" Target="https://www.experiencefayetteville.com/" TargetMode="External"/><Relationship Id="rId22" Type="http://schemas.openxmlformats.org/officeDocument/2006/relationships/hyperlink" Target="https://irap.org/2023/10/cyclerap-news-launch-of-the-safer-cycling-around-the-world-repor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68</Words>
  <Characters>5717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1-02T14:31:00Z</dcterms:created>
  <dcterms:modified xsi:type="dcterms:W3CDTF">2023-11-0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